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C1A864" w14:textId="77777777" w:rsidR="002056F5" w:rsidRDefault="002056F5" w:rsidP="002056F5">
      <w:pPr>
        <w:rPr>
          <w:rFonts w:ascii="Helvetica" w:hAnsi="Helvetica"/>
          <w:color w:val="111111"/>
          <w:shd w:val="clear" w:color="auto" w:fill="FFFFFF"/>
        </w:rPr>
      </w:pPr>
      <w:r>
        <w:rPr>
          <w:rFonts w:ascii="Helvetica" w:hAnsi="Helvetica"/>
          <w:color w:val="111111"/>
          <w:shd w:val="clear" w:color="auto" w:fill="FFFFFF"/>
        </w:rPr>
        <w:t xml:space="preserve">Physiotherapy: quad sets and heel slides. Passive extension exercises, </w:t>
      </w:r>
    </w:p>
    <w:p w14:paraId="7365FE75" w14:textId="77777777" w:rsidR="002056F5" w:rsidRDefault="002056F5" w:rsidP="002056F5">
      <w:pPr>
        <w:rPr>
          <w:rFonts w:ascii="Helvetica" w:hAnsi="Helvetica"/>
          <w:color w:val="111111"/>
          <w:shd w:val="clear" w:color="auto" w:fill="FFFFFF"/>
        </w:rPr>
      </w:pPr>
      <w:r>
        <w:rPr>
          <w:rFonts w:ascii="Helvetica" w:hAnsi="Helvetica"/>
          <w:color w:val="111111"/>
          <w:shd w:val="clear" w:color="auto" w:fill="FFFFFF"/>
        </w:rPr>
        <w:t>Done for better motion, decreasing the pain and inflammation</w:t>
      </w:r>
    </w:p>
    <w:p w14:paraId="2ADFD1B4" w14:textId="77777777" w:rsidR="002056F5" w:rsidRDefault="002056F5" w:rsidP="002056F5">
      <w:pPr>
        <w:rPr>
          <w:lang w:val="en-US"/>
        </w:rPr>
      </w:pPr>
      <w:proofErr w:type="gramStart"/>
      <w:r>
        <w:rPr>
          <w:rFonts w:ascii="Helvetica" w:hAnsi="Helvetica"/>
          <w:color w:val="111111"/>
          <w:shd w:val="clear" w:color="auto" w:fill="FFFFFF"/>
        </w:rPr>
        <w:t>Training(</w:t>
      </w:r>
      <w:proofErr w:type="gramEnd"/>
      <w:r>
        <w:rPr>
          <w:rFonts w:ascii="Helvetica" w:hAnsi="Helvetica"/>
          <w:color w:val="111111"/>
          <w:shd w:val="clear" w:color="auto" w:fill="FFFFFF"/>
        </w:rPr>
        <w:t>to build muscle): weight machines and low impact exercises.</w:t>
      </w:r>
    </w:p>
    <w:p w14:paraId="14BE9E0A" w14:textId="77777777" w:rsidR="002056F5" w:rsidRDefault="002056F5" w:rsidP="002056F5">
      <w:pPr>
        <w:rPr>
          <w:b/>
          <w:bCs/>
          <w:lang w:val="en-US"/>
        </w:rPr>
      </w:pPr>
    </w:p>
    <w:p w14:paraId="437371C8" w14:textId="677CC253" w:rsidR="00A770B5" w:rsidRPr="002056F5" w:rsidRDefault="00A770B5" w:rsidP="002056F5">
      <w:pPr>
        <w:rPr>
          <w:b/>
          <w:bCs/>
          <w:lang w:val="en-US"/>
        </w:rPr>
      </w:pPr>
      <w:r w:rsidRPr="002056F5">
        <w:rPr>
          <w:b/>
          <w:bCs/>
          <w:lang w:val="en-US"/>
        </w:rPr>
        <w:t>Low impact exercises</w:t>
      </w:r>
      <w:r w:rsidR="002056F5">
        <w:rPr>
          <w:b/>
          <w:bCs/>
          <w:lang w:val="en-US"/>
        </w:rPr>
        <w:t>:</w:t>
      </w:r>
      <w:bookmarkStart w:id="0" w:name="_GoBack"/>
      <w:bookmarkEnd w:id="0"/>
    </w:p>
    <w:p w14:paraId="357DCD26" w14:textId="7C2CB2B4" w:rsidR="00A770B5" w:rsidRDefault="00211169" w:rsidP="00A770B5">
      <w:pPr>
        <w:rPr>
          <w:rFonts w:ascii="Helvetica" w:hAnsi="Helvetica"/>
          <w:color w:val="111111"/>
          <w:shd w:val="clear" w:color="auto" w:fill="FFFFFF"/>
        </w:rPr>
      </w:pPr>
      <w:r w:rsidRPr="00FE1020">
        <w:rPr>
          <w:rFonts w:ascii="Helvetica" w:hAnsi="Helvetica"/>
          <w:b/>
          <w:bCs/>
          <w:color w:val="111111"/>
          <w:shd w:val="clear" w:color="auto" w:fill="FFFFFF"/>
        </w:rPr>
        <w:t>Low-impact exercise</w:t>
      </w:r>
      <w:r>
        <w:rPr>
          <w:rFonts w:ascii="Helvetica" w:hAnsi="Helvetica"/>
          <w:color w:val="111111"/>
          <w:shd w:val="clear" w:color="auto" w:fill="FFFFFF"/>
        </w:rPr>
        <w:t xml:space="preserve"> can increase your endurance and strengthen the muscles around your joint, making your joint more stable. Try walking, bicycling or water aerobics. If you feel new joint pain, stop.</w:t>
      </w:r>
      <w:r w:rsidR="00FD4A78" w:rsidRPr="00FD4A78">
        <w:rPr>
          <w:rFonts w:ascii="Helvetica" w:hAnsi="Helvetica"/>
          <w:color w:val="111111"/>
          <w:shd w:val="clear" w:color="auto" w:fill="FFFFFF"/>
        </w:rPr>
        <w:t xml:space="preserve"> </w:t>
      </w:r>
      <w:r w:rsidR="00FD4A78">
        <w:rPr>
          <w:rFonts w:ascii="Helvetica" w:hAnsi="Helvetica"/>
          <w:color w:val="111111"/>
          <w:shd w:val="clear" w:color="auto" w:fill="FFFFFF"/>
        </w:rPr>
        <w:t>New pain that lasts for hours after you exercise probably means you've overdone it, not that you've caused damage or that you should stop exercising. Try again a day or two later at a lower level of intensity.</w:t>
      </w:r>
    </w:p>
    <w:p w14:paraId="59D0A9F6" w14:textId="351524E6" w:rsidR="002056F5" w:rsidRDefault="002056F5" w:rsidP="00A770B5">
      <w:pPr>
        <w:rPr>
          <w:rFonts w:ascii="Helvetica" w:hAnsi="Helvetica"/>
          <w:color w:val="111111"/>
          <w:shd w:val="clear" w:color="auto" w:fill="FFFFFF"/>
        </w:rPr>
      </w:pPr>
    </w:p>
    <w:sectPr w:rsidR="002056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121823"/>
    <w:multiLevelType w:val="hybridMultilevel"/>
    <w:tmpl w:val="5246D5AE"/>
    <w:lvl w:ilvl="0" w:tplc="4D52A4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C50D0A"/>
    <w:multiLevelType w:val="hybridMultilevel"/>
    <w:tmpl w:val="3D067FD8"/>
    <w:lvl w:ilvl="0" w:tplc="4D52A4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bU0MDO3MDcyszRR0lEKTi0uzszPAykwrAUAgCxYniwAAAA="/>
  </w:docVars>
  <w:rsids>
    <w:rsidRoot w:val="00A770B5"/>
    <w:rsid w:val="002056F5"/>
    <w:rsid w:val="00211169"/>
    <w:rsid w:val="00782C93"/>
    <w:rsid w:val="00A770B5"/>
    <w:rsid w:val="00AC13C3"/>
    <w:rsid w:val="00FD4A78"/>
    <w:rsid w:val="00FE1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6A04C"/>
  <w15:chartTrackingRefBased/>
  <w15:docId w15:val="{3663C514-5E08-4D88-A3B8-1CDE5E83B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0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kash v k</dc:creator>
  <cp:keywords/>
  <dc:description/>
  <cp:lastModifiedBy>viekash v k</cp:lastModifiedBy>
  <cp:revision>4</cp:revision>
  <dcterms:created xsi:type="dcterms:W3CDTF">2020-03-07T11:58:00Z</dcterms:created>
  <dcterms:modified xsi:type="dcterms:W3CDTF">2020-03-07T17:05:00Z</dcterms:modified>
</cp:coreProperties>
</file>